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5b170f1</w:t>
        </w:r>
      </w:hyperlink>
      <w:r>
        <w:t xml:space="preserve"> </w:t>
      </w:r>
      <w:r>
        <w:t xml:space="preserve">on April 23,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cpca.readthedocs.io</w:t>
        </w:r>
      </w:hyperlink>
      <w:r>
        <w:t xml:space="preserve">.</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w:t>
      </w:r>
      <w:r>
        <w:t xml:space="preserve"> </w:t>
      </w:r>
      <m:oMath>
        <m:r>
          <m:t>5</m:t>
        </m:r>
      </m:oMath>
      <w:r>
        <w:t xml:space="preserve">,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5b170f1ceb79dbf0f64efd7716d725b6d7f8d213/"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5b170f1ceb79dbf0f64efd7716d725b6d7f8d213"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5b170f1ceb79dbf0f64efd7716d725b6d7f8d213/"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5b170f1ceb79dbf0f64efd7716d725b6d7f8d213"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23T21:08:11Z</dcterms:created>
  <dcterms:modified xsi:type="dcterms:W3CDTF">2025-04-23T2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